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B1F50" w14:textId="31C26A00" w:rsidR="00B50C19" w:rsidRDefault="009A799A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693CE6" wp14:editId="275246A8">
            <wp:simplePos x="0" y="0"/>
            <wp:positionH relativeFrom="column">
              <wp:posOffset>1609725</wp:posOffset>
            </wp:positionH>
            <wp:positionV relativeFrom="paragraph">
              <wp:posOffset>0</wp:posOffset>
            </wp:positionV>
            <wp:extent cx="2306955" cy="1097280"/>
            <wp:effectExtent l="0" t="0" r="0" b="7620"/>
            <wp:wrapThrough wrapText="bothSides">
              <wp:wrapPolygon edited="0">
                <wp:start x="3032" y="0"/>
                <wp:lineTo x="0" y="2625"/>
                <wp:lineTo x="0" y="4500"/>
                <wp:lineTo x="535" y="6000"/>
                <wp:lineTo x="1427" y="12000"/>
                <wp:lineTo x="1605" y="13125"/>
                <wp:lineTo x="5708" y="18000"/>
                <wp:lineTo x="6600" y="18000"/>
                <wp:lineTo x="6600" y="21000"/>
                <wp:lineTo x="7491" y="21375"/>
                <wp:lineTo x="12486" y="21375"/>
                <wp:lineTo x="15696" y="21375"/>
                <wp:lineTo x="20334" y="21375"/>
                <wp:lineTo x="21404" y="20625"/>
                <wp:lineTo x="21404" y="7875"/>
                <wp:lineTo x="18550" y="6000"/>
                <wp:lineTo x="20512" y="5625"/>
                <wp:lineTo x="19799" y="3000"/>
                <wp:lineTo x="3924" y="0"/>
                <wp:lineTo x="3032" y="0"/>
              </wp:wrapPolygon>
            </wp:wrapThrough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50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955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2D24FE" w14:textId="77777777" w:rsidR="00B50C19" w:rsidRDefault="00B50C19">
      <w:pPr>
        <w:pStyle w:val="Title"/>
      </w:pPr>
    </w:p>
    <w:p w14:paraId="7C11B4C8" w14:textId="77777777" w:rsidR="009A799A" w:rsidRDefault="009A799A">
      <w:pPr>
        <w:pStyle w:val="Title"/>
      </w:pPr>
    </w:p>
    <w:p w14:paraId="22DA104B" w14:textId="77777777" w:rsidR="009A799A" w:rsidRDefault="009A799A">
      <w:pPr>
        <w:pStyle w:val="Title"/>
      </w:pPr>
    </w:p>
    <w:p w14:paraId="4EDCC436" w14:textId="77777777" w:rsidR="009A799A" w:rsidRDefault="009A799A">
      <w:pPr>
        <w:pStyle w:val="Title"/>
      </w:pPr>
    </w:p>
    <w:p w14:paraId="30C933D8" w14:textId="77777777" w:rsidR="009A799A" w:rsidRDefault="009A799A">
      <w:pPr>
        <w:pStyle w:val="Title"/>
      </w:pPr>
    </w:p>
    <w:p w14:paraId="40F0F186" w14:textId="06602071" w:rsidR="00B50C19" w:rsidRPr="009A799A" w:rsidRDefault="00E015BB">
      <w:pPr>
        <w:pStyle w:val="Title"/>
        <w:rPr>
          <w:rFonts w:ascii="Georgia" w:hAnsi="Georgia"/>
        </w:rPr>
      </w:pPr>
      <w:r w:rsidRPr="009A799A">
        <w:rPr>
          <w:rFonts w:ascii="Georgia" w:hAnsi="Georgia"/>
        </w:rPr>
        <w:t xml:space="preserve">Diocese of </w:t>
      </w:r>
      <w:r w:rsidR="00FC3354" w:rsidRPr="009A799A">
        <w:rPr>
          <w:rFonts w:ascii="Georgia" w:hAnsi="Georgia"/>
        </w:rPr>
        <w:t>St.</w:t>
      </w:r>
      <w:r w:rsidRPr="009A799A">
        <w:rPr>
          <w:rFonts w:ascii="Georgia" w:hAnsi="Georgia"/>
        </w:rPr>
        <w:t xml:space="preserve"> Augustine</w:t>
      </w:r>
    </w:p>
    <w:p w14:paraId="766E85EE" w14:textId="77777777" w:rsidR="00C85D26" w:rsidRPr="009A799A" w:rsidRDefault="00C85D26" w:rsidP="00C85D26">
      <w:pPr>
        <w:jc w:val="center"/>
        <w:rPr>
          <w:rFonts w:ascii="Georgia" w:hAnsi="Georgia"/>
        </w:rPr>
      </w:pPr>
      <w:r w:rsidRPr="009A799A">
        <w:rPr>
          <w:rFonts w:ascii="Georgia" w:hAnsi="Georgia"/>
        </w:rPr>
        <w:t>Catholic Center</w:t>
      </w:r>
    </w:p>
    <w:p w14:paraId="0914FD04" w14:textId="77777777" w:rsidR="00C85D26" w:rsidRPr="009A799A" w:rsidRDefault="00C85D26" w:rsidP="00C85D26">
      <w:pPr>
        <w:jc w:val="center"/>
        <w:rPr>
          <w:rFonts w:ascii="Georgia" w:hAnsi="Georgia"/>
        </w:rPr>
      </w:pPr>
      <w:r w:rsidRPr="009A799A">
        <w:rPr>
          <w:rFonts w:ascii="Georgia" w:hAnsi="Georgia"/>
        </w:rPr>
        <w:t>11625 Old St. Augustine Road</w:t>
      </w:r>
    </w:p>
    <w:p w14:paraId="053B382E" w14:textId="77777777" w:rsidR="00C85D26" w:rsidRPr="009A799A" w:rsidRDefault="00C85D26" w:rsidP="00C85D26">
      <w:pPr>
        <w:jc w:val="center"/>
        <w:rPr>
          <w:rFonts w:ascii="Georgia" w:hAnsi="Georgia"/>
        </w:rPr>
      </w:pPr>
      <w:r w:rsidRPr="009A799A">
        <w:rPr>
          <w:rFonts w:ascii="Georgia" w:hAnsi="Georgia"/>
        </w:rPr>
        <w:t>Jacksonville, Florida 32258</w:t>
      </w:r>
    </w:p>
    <w:p w14:paraId="4BE6F941" w14:textId="77777777" w:rsidR="00C85D26" w:rsidRPr="009A799A" w:rsidRDefault="00C85D26" w:rsidP="00C85D26">
      <w:pPr>
        <w:jc w:val="center"/>
        <w:rPr>
          <w:rFonts w:ascii="Georgia" w:hAnsi="Georgia"/>
        </w:rPr>
      </w:pPr>
      <w:r w:rsidRPr="009A799A">
        <w:rPr>
          <w:rFonts w:ascii="Georgia" w:hAnsi="Georgia"/>
        </w:rPr>
        <w:t>(904) 262-3200</w:t>
      </w:r>
    </w:p>
    <w:p w14:paraId="76F50375" w14:textId="77777777" w:rsidR="00C85D26" w:rsidRPr="009A799A" w:rsidRDefault="00C85D26">
      <w:pPr>
        <w:pStyle w:val="Title"/>
        <w:rPr>
          <w:rFonts w:ascii="Georgia" w:hAnsi="Georgia"/>
        </w:rPr>
      </w:pPr>
    </w:p>
    <w:p w14:paraId="30929F55" w14:textId="77777777" w:rsidR="00B50C19" w:rsidRPr="009A799A" w:rsidRDefault="00B50C19">
      <w:pPr>
        <w:jc w:val="center"/>
        <w:rPr>
          <w:rFonts w:ascii="Georgia" w:hAnsi="Georgia"/>
        </w:rPr>
      </w:pPr>
    </w:p>
    <w:p w14:paraId="03F7553A" w14:textId="77777777" w:rsidR="00B50C19" w:rsidRPr="009A799A" w:rsidRDefault="00F85A05">
      <w:pPr>
        <w:pStyle w:val="Subtitle"/>
        <w:rPr>
          <w:rFonts w:ascii="Georgia" w:hAnsi="Georgia"/>
          <w:sz w:val="28"/>
          <w:szCs w:val="28"/>
        </w:rPr>
      </w:pPr>
      <w:r w:rsidRPr="009A799A">
        <w:rPr>
          <w:rFonts w:ascii="Georgia" w:hAnsi="Georgia"/>
          <w:sz w:val="28"/>
          <w:szCs w:val="28"/>
        </w:rPr>
        <w:t xml:space="preserve">Child Photography </w:t>
      </w:r>
      <w:r w:rsidR="00E015BB" w:rsidRPr="009A799A">
        <w:rPr>
          <w:rFonts w:ascii="Georgia" w:hAnsi="Georgia"/>
          <w:sz w:val="28"/>
          <w:szCs w:val="28"/>
        </w:rPr>
        <w:t>Release Form</w:t>
      </w:r>
    </w:p>
    <w:p w14:paraId="428D4146" w14:textId="77777777" w:rsidR="00B50C19" w:rsidRPr="009A799A" w:rsidRDefault="00B50C19">
      <w:pPr>
        <w:jc w:val="center"/>
        <w:rPr>
          <w:rFonts w:ascii="Georgia" w:hAnsi="Georgia"/>
          <w:sz w:val="28"/>
          <w:szCs w:val="28"/>
        </w:rPr>
      </w:pPr>
    </w:p>
    <w:p w14:paraId="400E04E7" w14:textId="7C5E852A" w:rsidR="00B50C19" w:rsidRPr="009A799A" w:rsidRDefault="00E015BB">
      <w:pPr>
        <w:rPr>
          <w:rFonts w:ascii="Georgia" w:hAnsi="Georgia"/>
          <w:sz w:val="28"/>
          <w:szCs w:val="28"/>
        </w:rPr>
      </w:pPr>
      <w:r w:rsidRPr="009A799A">
        <w:rPr>
          <w:rFonts w:ascii="Georgia" w:hAnsi="Georgia"/>
          <w:sz w:val="28"/>
          <w:szCs w:val="28"/>
        </w:rPr>
        <w:t xml:space="preserve">Without compensation, I </w:t>
      </w:r>
      <w:r w:rsidRPr="009A799A">
        <w:rPr>
          <w:rFonts w:ascii="Georgia" w:hAnsi="Georgia"/>
          <w:noProof/>
          <w:sz w:val="28"/>
          <w:szCs w:val="28"/>
        </w:rPr>
        <w:t>hereby</w:t>
      </w:r>
      <w:r w:rsidRPr="009A799A">
        <w:rPr>
          <w:rFonts w:ascii="Georgia" w:hAnsi="Georgia"/>
          <w:sz w:val="28"/>
          <w:szCs w:val="28"/>
        </w:rPr>
        <w:t xml:space="preserve"> grant permission to </w:t>
      </w:r>
      <w:r w:rsidR="00E433FD">
        <w:rPr>
          <w:rFonts w:ascii="Georgia" w:hAnsi="Georgia"/>
          <w:sz w:val="28"/>
          <w:szCs w:val="28"/>
        </w:rPr>
        <w:t xml:space="preserve">Epiphany Catholic and </w:t>
      </w:r>
      <w:r w:rsidRPr="009A799A">
        <w:rPr>
          <w:rFonts w:ascii="Georgia" w:hAnsi="Georgia"/>
          <w:sz w:val="28"/>
          <w:szCs w:val="28"/>
        </w:rPr>
        <w:t xml:space="preserve">the Catholic Diocese of </w:t>
      </w:r>
      <w:r w:rsidR="00FC3354" w:rsidRPr="009A799A">
        <w:rPr>
          <w:rFonts w:ascii="Georgia" w:hAnsi="Georgia"/>
          <w:sz w:val="28"/>
          <w:szCs w:val="28"/>
        </w:rPr>
        <w:t>St.</w:t>
      </w:r>
      <w:r w:rsidRPr="009A799A">
        <w:rPr>
          <w:rFonts w:ascii="Georgia" w:hAnsi="Georgia"/>
          <w:sz w:val="28"/>
          <w:szCs w:val="28"/>
        </w:rPr>
        <w:t xml:space="preserve"> Augustine to use and reproduce photographs</w:t>
      </w:r>
      <w:r w:rsidR="005A04D7" w:rsidRPr="009A799A">
        <w:rPr>
          <w:rFonts w:ascii="Georgia" w:hAnsi="Georgia"/>
          <w:sz w:val="28"/>
          <w:szCs w:val="28"/>
        </w:rPr>
        <w:t xml:space="preserve"> </w:t>
      </w:r>
      <w:r w:rsidR="005A04D7" w:rsidRPr="009A799A">
        <w:rPr>
          <w:rFonts w:ascii="Georgia" w:hAnsi="Georgia"/>
          <w:noProof/>
          <w:sz w:val="28"/>
          <w:szCs w:val="28"/>
        </w:rPr>
        <w:t>and/or</w:t>
      </w:r>
      <w:r w:rsidR="005A04D7" w:rsidRPr="009A799A">
        <w:rPr>
          <w:rFonts w:ascii="Georgia" w:hAnsi="Georgia"/>
          <w:sz w:val="28"/>
          <w:szCs w:val="28"/>
        </w:rPr>
        <w:t xml:space="preserve"> video</w:t>
      </w:r>
      <w:r w:rsidRPr="009A799A">
        <w:rPr>
          <w:rFonts w:ascii="Georgia" w:hAnsi="Georgia"/>
          <w:sz w:val="28"/>
          <w:szCs w:val="28"/>
        </w:rPr>
        <w:t xml:space="preserve"> taken of my child. These photographs</w:t>
      </w:r>
      <w:r w:rsidR="001322BB" w:rsidRPr="009A799A">
        <w:rPr>
          <w:rFonts w:ascii="Georgia" w:hAnsi="Georgia"/>
          <w:sz w:val="28"/>
          <w:szCs w:val="28"/>
        </w:rPr>
        <w:t xml:space="preserve"> </w:t>
      </w:r>
      <w:r w:rsidRPr="009A799A">
        <w:rPr>
          <w:rFonts w:ascii="Georgia" w:hAnsi="Georgia"/>
          <w:sz w:val="28"/>
          <w:szCs w:val="28"/>
        </w:rPr>
        <w:t xml:space="preserve">may </w:t>
      </w:r>
      <w:r w:rsidRPr="009A799A">
        <w:rPr>
          <w:rFonts w:ascii="Georgia" w:hAnsi="Georgia"/>
          <w:noProof/>
          <w:sz w:val="28"/>
          <w:szCs w:val="28"/>
        </w:rPr>
        <w:t>be used</w:t>
      </w:r>
      <w:r w:rsidRPr="009A799A">
        <w:rPr>
          <w:rFonts w:ascii="Georgia" w:hAnsi="Georgia"/>
          <w:sz w:val="28"/>
          <w:szCs w:val="28"/>
        </w:rPr>
        <w:t xml:space="preserve"> for news and edit</w:t>
      </w:r>
      <w:r w:rsidR="00F85A05" w:rsidRPr="009A799A">
        <w:rPr>
          <w:rFonts w:ascii="Georgia" w:hAnsi="Georgia"/>
          <w:sz w:val="28"/>
          <w:szCs w:val="28"/>
        </w:rPr>
        <w:t xml:space="preserve">orial purposes in publications </w:t>
      </w:r>
      <w:r w:rsidR="005A04D7" w:rsidRPr="009A799A">
        <w:rPr>
          <w:rFonts w:ascii="Georgia" w:hAnsi="Georgia"/>
          <w:sz w:val="28"/>
          <w:szCs w:val="28"/>
        </w:rPr>
        <w:t xml:space="preserve">and other </w:t>
      </w:r>
      <w:r w:rsidRPr="009A799A">
        <w:rPr>
          <w:rFonts w:ascii="Georgia" w:hAnsi="Georgia"/>
          <w:sz w:val="28"/>
          <w:szCs w:val="28"/>
        </w:rPr>
        <w:t>electronic reproductions (websites</w:t>
      </w:r>
      <w:r w:rsidR="001322BB" w:rsidRPr="009A799A">
        <w:rPr>
          <w:rFonts w:ascii="Georgia" w:hAnsi="Georgia"/>
          <w:sz w:val="28"/>
          <w:szCs w:val="28"/>
        </w:rPr>
        <w:t xml:space="preserve"> and video</w:t>
      </w:r>
      <w:r w:rsidR="00AE19B5" w:rsidRPr="009A799A">
        <w:rPr>
          <w:rFonts w:ascii="Georgia" w:hAnsi="Georgia"/>
          <w:sz w:val="28"/>
          <w:szCs w:val="28"/>
        </w:rPr>
        <w:t>, including livestream</w:t>
      </w:r>
      <w:r w:rsidRPr="009A799A">
        <w:rPr>
          <w:rFonts w:ascii="Georgia" w:hAnsi="Georgia"/>
          <w:sz w:val="28"/>
          <w:szCs w:val="28"/>
        </w:rPr>
        <w:t xml:space="preserve">) </w:t>
      </w:r>
      <w:r w:rsidRPr="009A799A">
        <w:rPr>
          <w:rFonts w:ascii="Georgia" w:hAnsi="Georgia"/>
          <w:noProof/>
          <w:sz w:val="28"/>
          <w:szCs w:val="28"/>
        </w:rPr>
        <w:t>and/or</w:t>
      </w:r>
      <w:r w:rsidRPr="009A799A">
        <w:rPr>
          <w:rFonts w:ascii="Georgia" w:hAnsi="Georgia"/>
          <w:sz w:val="28"/>
          <w:szCs w:val="28"/>
        </w:rPr>
        <w:t xml:space="preserve"> brochures. </w:t>
      </w:r>
      <w:r w:rsidRPr="009A799A">
        <w:rPr>
          <w:rFonts w:ascii="Georgia" w:hAnsi="Georgia"/>
          <w:noProof/>
          <w:sz w:val="28"/>
          <w:szCs w:val="28"/>
        </w:rPr>
        <w:t>In addition</w:t>
      </w:r>
      <w:r w:rsidRPr="009A799A">
        <w:rPr>
          <w:rFonts w:ascii="Georgia" w:hAnsi="Georgia"/>
          <w:sz w:val="28"/>
          <w:szCs w:val="28"/>
        </w:rPr>
        <w:t xml:space="preserve">, I grant my permission to alter the same photos without restriction and to copyright the same. </w:t>
      </w:r>
      <w:r w:rsidRPr="009A799A">
        <w:rPr>
          <w:rFonts w:ascii="Georgia" w:hAnsi="Georgia"/>
          <w:noProof/>
          <w:sz w:val="28"/>
          <w:szCs w:val="28"/>
        </w:rPr>
        <w:t>I hereby release the photographer, the journalists and the publications or media outlets they represent, as well as</w:t>
      </w:r>
      <w:r w:rsidR="00FB5850" w:rsidRPr="009A799A">
        <w:rPr>
          <w:rFonts w:ascii="Georgia" w:hAnsi="Georgia"/>
          <w:noProof/>
          <w:sz w:val="28"/>
          <w:szCs w:val="28"/>
        </w:rPr>
        <w:t>,</w:t>
      </w:r>
      <w:r w:rsidR="00C85D26" w:rsidRPr="009A799A">
        <w:rPr>
          <w:rFonts w:ascii="Georgia" w:hAnsi="Georgia"/>
          <w:noProof/>
          <w:sz w:val="28"/>
          <w:szCs w:val="28"/>
        </w:rPr>
        <w:t xml:space="preserve"> the parish/church and/or school involved, the Bishop of the Diocese of St. Augustine</w:t>
      </w:r>
      <w:r w:rsidR="00E16A6C" w:rsidRPr="009A799A">
        <w:rPr>
          <w:rFonts w:ascii="Georgia" w:hAnsi="Georgia"/>
          <w:noProof/>
          <w:sz w:val="28"/>
          <w:szCs w:val="28"/>
        </w:rPr>
        <w:t>, a</w:t>
      </w:r>
      <w:r w:rsidR="00C85D26" w:rsidRPr="009A799A">
        <w:rPr>
          <w:rFonts w:ascii="Georgia" w:hAnsi="Georgia"/>
          <w:noProof/>
          <w:sz w:val="28"/>
          <w:szCs w:val="28"/>
        </w:rPr>
        <w:t xml:space="preserve"> </w:t>
      </w:r>
      <w:r w:rsidR="00E16A6C" w:rsidRPr="009A799A">
        <w:rPr>
          <w:rFonts w:ascii="Georgia" w:hAnsi="Georgia"/>
          <w:noProof/>
          <w:sz w:val="28"/>
          <w:szCs w:val="28"/>
        </w:rPr>
        <w:t>c</w:t>
      </w:r>
      <w:r w:rsidR="00C85D26" w:rsidRPr="009A799A">
        <w:rPr>
          <w:rFonts w:ascii="Georgia" w:hAnsi="Georgia"/>
          <w:noProof/>
          <w:sz w:val="28"/>
          <w:szCs w:val="28"/>
        </w:rPr>
        <w:t>orporation sole,</w:t>
      </w:r>
      <w:r w:rsidRPr="009A799A">
        <w:rPr>
          <w:rFonts w:ascii="Georgia" w:hAnsi="Georgia"/>
          <w:noProof/>
          <w:sz w:val="28"/>
          <w:szCs w:val="28"/>
        </w:rPr>
        <w:t xml:space="preserve"> the Catholic Diocese of </w:t>
      </w:r>
      <w:r w:rsidR="00FC3354" w:rsidRPr="009A799A">
        <w:rPr>
          <w:rFonts w:ascii="Georgia" w:hAnsi="Georgia"/>
          <w:noProof/>
          <w:sz w:val="28"/>
          <w:szCs w:val="28"/>
        </w:rPr>
        <w:t>St.</w:t>
      </w:r>
      <w:r w:rsidRPr="009A799A">
        <w:rPr>
          <w:rFonts w:ascii="Georgia" w:hAnsi="Georgia"/>
          <w:noProof/>
          <w:sz w:val="28"/>
          <w:szCs w:val="28"/>
        </w:rPr>
        <w:t xml:space="preserve"> Augustine</w:t>
      </w:r>
      <w:r w:rsidR="00C85D26" w:rsidRPr="009A799A">
        <w:rPr>
          <w:rFonts w:ascii="Georgia" w:hAnsi="Georgia"/>
          <w:noProof/>
          <w:sz w:val="28"/>
          <w:szCs w:val="28"/>
        </w:rPr>
        <w:t xml:space="preserve"> and</w:t>
      </w:r>
      <w:r w:rsidR="00E16A6C" w:rsidRPr="009A799A">
        <w:rPr>
          <w:rFonts w:ascii="Georgia" w:hAnsi="Georgia"/>
          <w:noProof/>
          <w:sz w:val="28"/>
          <w:szCs w:val="28"/>
        </w:rPr>
        <w:t xml:space="preserve"> all of</w:t>
      </w:r>
      <w:r w:rsidR="00C85D26" w:rsidRPr="009A799A">
        <w:rPr>
          <w:rFonts w:ascii="Georgia" w:hAnsi="Georgia"/>
          <w:noProof/>
          <w:sz w:val="28"/>
          <w:szCs w:val="28"/>
        </w:rPr>
        <w:t xml:space="preserve"> their employees and agents,</w:t>
      </w:r>
      <w:r w:rsidRPr="009A799A">
        <w:rPr>
          <w:rFonts w:ascii="Georgia" w:hAnsi="Georgia"/>
          <w:noProof/>
          <w:sz w:val="28"/>
          <w:szCs w:val="28"/>
        </w:rPr>
        <w:t xml:space="preserve"> from all claims and liability relating to said photographs.</w:t>
      </w:r>
    </w:p>
    <w:p w14:paraId="74DEF006" w14:textId="77777777" w:rsidR="00B50C19" w:rsidRDefault="00B50C19"/>
    <w:p w14:paraId="27AB1BC7" w14:textId="77777777" w:rsidR="00B50C19" w:rsidRDefault="00B50C19"/>
    <w:p w14:paraId="6A557609" w14:textId="77777777" w:rsidR="00B50C19" w:rsidRDefault="00E015BB">
      <w:r>
        <w:t>Child’s Name (Printed):  _______________________________________________________</w:t>
      </w:r>
      <w:r w:rsidR="00C85D26">
        <w:t>__</w:t>
      </w:r>
    </w:p>
    <w:p w14:paraId="6B9E21D1" w14:textId="77777777" w:rsidR="00B50C19" w:rsidRDefault="00B50C19"/>
    <w:p w14:paraId="2C843401" w14:textId="77777777" w:rsidR="00B50C19" w:rsidRDefault="00E015BB">
      <w:r>
        <w:t>Parent or Guardian Signature: _____________________________</w:t>
      </w:r>
      <w:r w:rsidR="00C85D26">
        <w:t>_</w:t>
      </w:r>
      <w:r>
        <w:t>_______________________</w:t>
      </w:r>
    </w:p>
    <w:p w14:paraId="66CBE58D" w14:textId="77777777" w:rsidR="00B50C19" w:rsidRDefault="00B50C19"/>
    <w:p w14:paraId="37322E3C" w14:textId="77777777" w:rsidR="00B50C19" w:rsidRDefault="00E015BB">
      <w:r>
        <w:t>Address:  _____________________________________________________________________</w:t>
      </w:r>
    </w:p>
    <w:p w14:paraId="1B248FBD" w14:textId="77777777" w:rsidR="00B50C19" w:rsidRDefault="00B50C19"/>
    <w:p w14:paraId="64AAF443" w14:textId="77777777" w:rsidR="00B50C19" w:rsidRDefault="00E015BB">
      <w:r>
        <w:t>City:  ________________________________  State: _____  Zip:  ________________________</w:t>
      </w:r>
    </w:p>
    <w:p w14:paraId="0D69ADCC" w14:textId="77777777" w:rsidR="00B50C19" w:rsidRDefault="00B50C19"/>
    <w:p w14:paraId="2A3D1D76" w14:textId="77777777" w:rsidR="00C85D26" w:rsidRDefault="00E015BB">
      <w:r>
        <w:t>Telephone:  _________________</w:t>
      </w:r>
      <w:r w:rsidR="00C85D26">
        <w:t>_________</w:t>
      </w:r>
      <w:r>
        <w:t>_ Cell</w:t>
      </w:r>
      <w:r w:rsidR="00C85D26">
        <w:t xml:space="preserve">: ___________________________________ </w:t>
      </w:r>
    </w:p>
    <w:p w14:paraId="05A0141C" w14:textId="77777777" w:rsidR="00C85D26" w:rsidRDefault="00C85D26"/>
    <w:p w14:paraId="69301A49" w14:textId="77777777" w:rsidR="00C85D26" w:rsidRDefault="00C85D26">
      <w:r>
        <w:t>Email:  _______________________________________________________________________</w:t>
      </w:r>
    </w:p>
    <w:p w14:paraId="756D517C" w14:textId="77777777" w:rsidR="00B50C19" w:rsidRDefault="00B50C19"/>
    <w:p w14:paraId="7DDC029F" w14:textId="77777777" w:rsidR="00B50C19" w:rsidRDefault="00E015BB">
      <w:r>
        <w:t>Date:  ________________________________</w:t>
      </w:r>
    </w:p>
    <w:p w14:paraId="2A5BA2A7" w14:textId="77777777" w:rsidR="00B50C19" w:rsidRDefault="00B50C19"/>
    <w:p w14:paraId="187BB7D0" w14:textId="77777777" w:rsidR="00B50C19" w:rsidRDefault="00B50C19"/>
    <w:sectPr w:rsidR="00B50C19" w:rsidSect="00C85D26"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wMrawMDQ0M7I0NDJW0lEKTi0uzszPAykwrAUAC3nqNywAAAA="/>
  </w:docVars>
  <w:rsids>
    <w:rsidRoot w:val="00C85D26"/>
    <w:rsid w:val="001322BB"/>
    <w:rsid w:val="005A04D7"/>
    <w:rsid w:val="0085270E"/>
    <w:rsid w:val="009371C5"/>
    <w:rsid w:val="009A799A"/>
    <w:rsid w:val="00AE19B5"/>
    <w:rsid w:val="00B50C19"/>
    <w:rsid w:val="00C85D26"/>
    <w:rsid w:val="00E015BB"/>
    <w:rsid w:val="00E16A6C"/>
    <w:rsid w:val="00E31D17"/>
    <w:rsid w:val="00E433FD"/>
    <w:rsid w:val="00F85A05"/>
    <w:rsid w:val="00FB5850"/>
    <w:rsid w:val="00FC3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B828D7"/>
  <w15:docId w15:val="{8BCFA872-4010-4C66-A1BF-BB7496914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Pr>
      <w:rFonts w:cs="Arial"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b/>
      <w:bCs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D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D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ocese of Saint Augustine</vt:lpstr>
    </vt:vector>
  </TitlesOfParts>
  <Company/>
  <LinksUpToDate>false</LinksUpToDate>
  <CharactersWithSpaces>1514</CharactersWithSpaces>
  <SharedDoc>false</SharedDoc>
  <HLinks>
    <vt:vector size="6" baseType="variant">
      <vt:variant>
        <vt:i4>2424908</vt:i4>
      </vt:variant>
      <vt:variant>
        <vt:i4>1024</vt:i4>
      </vt:variant>
      <vt:variant>
        <vt:i4>1025</vt:i4>
      </vt:variant>
      <vt:variant>
        <vt:i4>1</vt:i4>
      </vt:variant>
      <vt:variant>
        <vt:lpwstr>M:\KBM Files\Coff\Artwork\Diocesan Shield Art\B&amp;W Shield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ocese of Saint Augustine</dc:title>
  <dc:subject/>
  <dc:creator>kbaggmorgan</dc:creator>
  <cp:keywords/>
  <dc:description/>
  <cp:lastModifiedBy>Susi Pittman</cp:lastModifiedBy>
  <cp:revision>2</cp:revision>
  <cp:lastPrinted>2011-05-05T14:54:00Z</cp:lastPrinted>
  <dcterms:created xsi:type="dcterms:W3CDTF">2020-08-03T14:55:00Z</dcterms:created>
  <dcterms:modified xsi:type="dcterms:W3CDTF">2020-08-03T14:55:00Z</dcterms:modified>
</cp:coreProperties>
</file>